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C5700" w14:textId="77777777" w:rsidR="003840B8" w:rsidRDefault="00B4413E" w:rsidP="003840B8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1068">
        <w:rPr>
          <w:rFonts w:ascii="Times New Roman" w:hAnsi="Times New Roman" w:cs="Times New Roman"/>
          <w:b/>
          <w:bCs/>
          <w:sz w:val="28"/>
          <w:szCs w:val="28"/>
        </w:rPr>
        <w:t>AUTOMATSKO POZICIONIRANJE PLOVILA</w:t>
      </w:r>
    </w:p>
    <w:p w14:paraId="58169E45" w14:textId="0415A551" w:rsidR="00D21068" w:rsidRPr="003840B8" w:rsidRDefault="00D21068" w:rsidP="003840B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iplomski rad iz 2021.</w:t>
      </w:r>
      <w:r w:rsidR="00186BB1">
        <w:rPr>
          <w:rFonts w:ascii="Times New Roman" w:hAnsi="Times New Roman" w:cs="Times New Roman"/>
          <w:sz w:val="24"/>
          <w:szCs w:val="24"/>
        </w:rPr>
        <w:t xml:space="preserve"> pod mentorstvom prof. dr. sc. Darka Stipaničeva.</w:t>
      </w:r>
    </w:p>
    <w:p w14:paraId="107074DE" w14:textId="5CDF4014" w:rsidR="004476AB" w:rsidRDefault="001C2C0C" w:rsidP="001C2C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krenite Matlab sk</w:t>
      </w:r>
      <w:r w:rsidR="00C76551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iptu</w:t>
      </w:r>
      <w:r w:rsidR="00C76551">
        <w:rPr>
          <w:rFonts w:ascii="Times New Roman" w:hAnsi="Times New Roman" w:cs="Times New Roman"/>
          <w:sz w:val="24"/>
          <w:szCs w:val="24"/>
        </w:rPr>
        <w:t xml:space="preserve"> 'Podaci_za_simulaciju'</w:t>
      </w:r>
    </w:p>
    <w:p w14:paraId="7BAA17C1" w14:textId="671DF26A" w:rsidR="00D04323" w:rsidRDefault="00D04323" w:rsidP="001C2C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aberi bilo koji od Simulink modela i pokreni</w:t>
      </w:r>
    </w:p>
    <w:p w14:paraId="02E9B3C3" w14:textId="233F968D" w:rsidR="00DD5FF4" w:rsidRDefault="00DD5FF4" w:rsidP="003908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tanje slika pomoću skripte 'Slike_poslije_simulacij</w:t>
      </w:r>
      <w:r w:rsidR="00390869">
        <w:rPr>
          <w:rFonts w:ascii="Times New Roman" w:hAnsi="Times New Roman" w:cs="Times New Roman"/>
          <w:sz w:val="24"/>
          <w:szCs w:val="24"/>
        </w:rPr>
        <w:t>e</w:t>
      </w:r>
      <w:r w:rsidRPr="00390869">
        <w:rPr>
          <w:rFonts w:ascii="Times New Roman" w:hAnsi="Times New Roman" w:cs="Times New Roman"/>
          <w:sz w:val="24"/>
          <w:szCs w:val="24"/>
        </w:rPr>
        <w:t>'</w:t>
      </w:r>
    </w:p>
    <w:p w14:paraId="597F673A" w14:textId="7A637E00" w:rsidR="00390869" w:rsidRDefault="00390869" w:rsidP="003908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cije iz sličica pomoću skripte 'Animacije_poslije_</w:t>
      </w:r>
      <w:r w:rsidR="00A63AAB">
        <w:rPr>
          <w:rFonts w:ascii="Times New Roman" w:hAnsi="Times New Roman" w:cs="Times New Roman"/>
          <w:sz w:val="24"/>
          <w:szCs w:val="24"/>
        </w:rPr>
        <w:t>simulacije</w:t>
      </w:r>
      <w:r>
        <w:rPr>
          <w:rFonts w:ascii="Times New Roman" w:hAnsi="Times New Roman" w:cs="Times New Roman"/>
          <w:sz w:val="24"/>
          <w:szCs w:val="24"/>
        </w:rPr>
        <w:t>'</w:t>
      </w:r>
    </w:p>
    <w:p w14:paraId="55E5CDFE" w14:textId="5DE2B298" w:rsidR="00A63AAB" w:rsidRDefault="00A63AAB" w:rsidP="00A63A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disku se nalazi diplomski rad na hrvatskom jeziku i sažetak rada na engleskom</w:t>
      </w:r>
      <w:r w:rsidR="0068436F">
        <w:rPr>
          <w:rFonts w:ascii="Times New Roman" w:hAnsi="Times New Roman" w:cs="Times New Roman"/>
          <w:sz w:val="24"/>
          <w:szCs w:val="24"/>
        </w:rPr>
        <w:t xml:space="preserve">. Primjeri animacija za model plovila s regulacijom metodom povratnog hoda </w:t>
      </w:r>
      <w:r w:rsidR="00D60DD3">
        <w:rPr>
          <w:rFonts w:ascii="Times New Roman" w:hAnsi="Times New Roman" w:cs="Times New Roman"/>
          <w:sz w:val="24"/>
          <w:szCs w:val="24"/>
        </w:rPr>
        <w:t xml:space="preserve">i PID regulacijom su .avi formatu. Matlab verzija je </w:t>
      </w:r>
      <w:r w:rsidR="001166A5" w:rsidRPr="001166A5">
        <w:rPr>
          <w:rFonts w:ascii="Times New Roman" w:hAnsi="Times New Roman" w:cs="Times New Roman"/>
          <w:sz w:val="24"/>
          <w:szCs w:val="24"/>
        </w:rPr>
        <w:t>R2020b</w:t>
      </w:r>
      <w:r w:rsidR="001166A5">
        <w:rPr>
          <w:rFonts w:ascii="Times New Roman" w:hAnsi="Times New Roman" w:cs="Times New Roman"/>
          <w:sz w:val="24"/>
          <w:szCs w:val="24"/>
        </w:rPr>
        <w:t>. Unutar skripte</w:t>
      </w:r>
      <w:r w:rsidR="009A3544">
        <w:rPr>
          <w:rFonts w:ascii="Times New Roman" w:hAnsi="Times New Roman" w:cs="Times New Roman"/>
          <w:sz w:val="24"/>
          <w:szCs w:val="24"/>
        </w:rPr>
        <w:t xml:space="preserve"> 'Podaci_za_simulaciju'</w:t>
      </w:r>
      <w:r w:rsidR="001166A5">
        <w:rPr>
          <w:rFonts w:ascii="Times New Roman" w:hAnsi="Times New Roman" w:cs="Times New Roman"/>
          <w:sz w:val="24"/>
          <w:szCs w:val="24"/>
        </w:rPr>
        <w:t xml:space="preserve"> može se mijenjati smjer i jačina vjetra i struja</w:t>
      </w:r>
      <w:r w:rsidR="00441EE0">
        <w:rPr>
          <w:rFonts w:ascii="Times New Roman" w:hAnsi="Times New Roman" w:cs="Times New Roman"/>
          <w:sz w:val="24"/>
          <w:szCs w:val="24"/>
        </w:rPr>
        <w:t>, te položaj i radijus kružnice. Poželjno je položaj</w:t>
      </w:r>
      <w:r w:rsidR="00B4413E">
        <w:rPr>
          <w:rFonts w:ascii="Times New Roman" w:hAnsi="Times New Roman" w:cs="Times New Roman"/>
          <w:sz w:val="24"/>
          <w:szCs w:val="24"/>
        </w:rPr>
        <w:t xml:space="preserve"> plovila</w:t>
      </w:r>
      <w:r w:rsidR="00441EE0">
        <w:rPr>
          <w:rFonts w:ascii="Times New Roman" w:hAnsi="Times New Roman" w:cs="Times New Roman"/>
          <w:sz w:val="24"/>
          <w:szCs w:val="24"/>
        </w:rPr>
        <w:t xml:space="preserve"> postaviti u centru kružnice</w:t>
      </w:r>
      <w:r w:rsidR="00B4413E">
        <w:rPr>
          <w:rFonts w:ascii="Times New Roman" w:hAnsi="Times New Roman" w:cs="Times New Roman"/>
          <w:sz w:val="24"/>
          <w:szCs w:val="24"/>
        </w:rPr>
        <w:t xml:space="preserve"> s blagim odmakom (npr. 0,01 m)</w:t>
      </w:r>
      <w:r w:rsidR="009E0644">
        <w:rPr>
          <w:rFonts w:ascii="Times New Roman" w:hAnsi="Times New Roman" w:cs="Times New Roman"/>
          <w:sz w:val="24"/>
          <w:szCs w:val="24"/>
        </w:rPr>
        <w:t>,</w:t>
      </w:r>
      <w:r w:rsidR="00B4413E">
        <w:rPr>
          <w:rFonts w:ascii="Times New Roman" w:hAnsi="Times New Roman" w:cs="Times New Roman"/>
          <w:sz w:val="24"/>
          <w:szCs w:val="24"/>
        </w:rPr>
        <w:t xml:space="preserve"> jer su regulatori samo za te slučajeve dizajnirani</w:t>
      </w:r>
      <w:r w:rsidR="00E2734D">
        <w:rPr>
          <w:rFonts w:ascii="Times New Roman" w:hAnsi="Times New Roman" w:cs="Times New Roman"/>
          <w:sz w:val="24"/>
          <w:szCs w:val="24"/>
        </w:rPr>
        <w:t xml:space="preserve">. Model će sigurno raditi za jačine vjetra do </w:t>
      </w:r>
      <w:r w:rsidR="00441EE0">
        <w:rPr>
          <w:rFonts w:ascii="Times New Roman" w:hAnsi="Times New Roman" w:cs="Times New Roman"/>
          <w:sz w:val="24"/>
          <w:szCs w:val="24"/>
        </w:rPr>
        <w:t>10 m/s i jačine struja do 0,5 m/s.</w:t>
      </w:r>
    </w:p>
    <w:p w14:paraId="1517945A" w14:textId="44A30375" w:rsidR="00CD1E13" w:rsidRDefault="00CD1E13" w:rsidP="00A63AAB">
      <w:pPr>
        <w:rPr>
          <w:rFonts w:ascii="Times New Roman" w:hAnsi="Times New Roman" w:cs="Times New Roman"/>
          <w:sz w:val="24"/>
          <w:szCs w:val="24"/>
        </w:rPr>
      </w:pPr>
    </w:p>
    <w:p w14:paraId="3D46F9E5" w14:textId="1B1A83A4" w:rsidR="00CD1E13" w:rsidRDefault="00CD1E13" w:rsidP="00CD1E13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1068">
        <w:rPr>
          <w:rFonts w:ascii="Times New Roman" w:hAnsi="Times New Roman" w:cs="Times New Roman"/>
          <w:b/>
          <w:bCs/>
          <w:sz w:val="28"/>
          <w:szCs w:val="28"/>
        </w:rPr>
        <w:t>AUTOMAT</w:t>
      </w:r>
      <w:r>
        <w:rPr>
          <w:rFonts w:ascii="Times New Roman" w:hAnsi="Times New Roman" w:cs="Times New Roman"/>
          <w:b/>
          <w:bCs/>
          <w:sz w:val="28"/>
          <w:szCs w:val="28"/>
        </w:rPr>
        <w:t>IC SHIP POSITIONING</w:t>
      </w:r>
    </w:p>
    <w:p w14:paraId="6338EA57" w14:textId="344E60AF" w:rsidR="00CD1E13" w:rsidRDefault="007153D7" w:rsidP="00CD1E13">
      <w:pPr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ter's thesis written in 2021. under </w:t>
      </w:r>
      <w:r w:rsidR="00B325F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entorship </w:t>
      </w:r>
      <w:r w:rsidR="00B325FE">
        <w:rPr>
          <w:rFonts w:ascii="Times New Roman" w:hAnsi="Times New Roman" w:cs="Times New Roman"/>
          <w:sz w:val="24"/>
          <w:szCs w:val="24"/>
        </w:rPr>
        <w:t>of Prof. D. Sc. Darko Stipaničev.</w:t>
      </w:r>
    </w:p>
    <w:p w14:paraId="3DDFFA28" w14:textId="00E31E7E" w:rsidR="00B325FE" w:rsidRDefault="00B325FE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Matlab live script </w:t>
      </w:r>
      <w:r w:rsidR="00642AE0">
        <w:rPr>
          <w:rFonts w:ascii="Times New Roman" w:hAnsi="Times New Roman" w:cs="Times New Roman"/>
          <w:sz w:val="24"/>
          <w:szCs w:val="24"/>
        </w:rPr>
        <w:t>'Podaci_za_simulaciju'</w:t>
      </w:r>
    </w:p>
    <w:p w14:paraId="24157196" w14:textId="247B101D" w:rsidR="00642AE0" w:rsidRDefault="00642AE0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 any of the Simulink models and start it</w:t>
      </w:r>
    </w:p>
    <w:p w14:paraId="2025FA49" w14:textId="63993448" w:rsidR="00642AE0" w:rsidRDefault="00642AE0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pictures and diagrams with 'Slike_poslije_simulacije</w:t>
      </w:r>
      <w:r w:rsidRPr="00390869">
        <w:rPr>
          <w:rFonts w:ascii="Times New Roman" w:hAnsi="Times New Roman" w:cs="Times New Roman"/>
          <w:sz w:val="24"/>
          <w:szCs w:val="24"/>
        </w:rPr>
        <w:t>'</w:t>
      </w:r>
    </w:p>
    <w:p w14:paraId="0777A692" w14:textId="132EC1E8" w:rsidR="00642AE0" w:rsidRDefault="008E4858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animations with 'Animacije_poslije_simulacije'</w:t>
      </w:r>
    </w:p>
    <w:p w14:paraId="03D19A9B" w14:textId="614BDB75" w:rsidR="008E4858" w:rsidRDefault="008E4858" w:rsidP="008E485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find the Master thesis in Croatian and </w:t>
      </w:r>
      <w:r w:rsidR="009A354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ummary in English. </w:t>
      </w:r>
      <w:r w:rsidR="003B784D">
        <w:rPr>
          <w:rFonts w:ascii="Times New Roman" w:hAnsi="Times New Roman" w:cs="Times New Roman"/>
          <w:sz w:val="24"/>
          <w:szCs w:val="24"/>
        </w:rPr>
        <w:t>Examples of animations for the model with PID and backstepping regulation are in .avi video format.</w:t>
      </w:r>
    </w:p>
    <w:p w14:paraId="2078D130" w14:textId="0670BB55" w:rsidR="003B784D" w:rsidRPr="008E4858" w:rsidRDefault="003B784D" w:rsidP="008E485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lab versio</w:t>
      </w:r>
      <w:r w:rsidR="009A354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9A3544">
        <w:rPr>
          <w:rFonts w:ascii="Times New Roman" w:hAnsi="Times New Roman" w:cs="Times New Roman"/>
          <w:sz w:val="24"/>
          <w:szCs w:val="24"/>
        </w:rPr>
        <w:t xml:space="preserve">R2020b. Within the script 'Podaci_za_simulaciju' </w:t>
      </w:r>
      <w:r w:rsidR="001B2B03">
        <w:rPr>
          <w:rFonts w:ascii="Times New Roman" w:hAnsi="Times New Roman" w:cs="Times New Roman"/>
          <w:sz w:val="24"/>
          <w:szCs w:val="24"/>
        </w:rPr>
        <w:t xml:space="preserve">you can change </w:t>
      </w:r>
      <w:r w:rsidR="00C51794">
        <w:rPr>
          <w:rFonts w:ascii="Times New Roman" w:hAnsi="Times New Roman" w:cs="Times New Roman"/>
          <w:sz w:val="24"/>
          <w:szCs w:val="24"/>
        </w:rPr>
        <w:t xml:space="preserve">the </w:t>
      </w:r>
      <w:r w:rsidR="00967884">
        <w:rPr>
          <w:rFonts w:ascii="Times New Roman" w:hAnsi="Times New Roman" w:cs="Times New Roman"/>
          <w:sz w:val="24"/>
          <w:szCs w:val="24"/>
        </w:rPr>
        <w:t>strength</w:t>
      </w:r>
      <w:r w:rsidR="001B2B03">
        <w:rPr>
          <w:rFonts w:ascii="Times New Roman" w:hAnsi="Times New Roman" w:cs="Times New Roman"/>
          <w:sz w:val="24"/>
          <w:szCs w:val="24"/>
        </w:rPr>
        <w:t xml:space="preserve"> and direction of wind and water currents. </w:t>
      </w:r>
      <w:r w:rsidR="00C51794">
        <w:rPr>
          <w:rFonts w:ascii="Times New Roman" w:hAnsi="Times New Roman" w:cs="Times New Roman"/>
          <w:sz w:val="24"/>
          <w:szCs w:val="24"/>
        </w:rPr>
        <w:t>The r</w:t>
      </w:r>
      <w:r w:rsidR="001B2B03">
        <w:rPr>
          <w:rFonts w:ascii="Times New Roman" w:hAnsi="Times New Roman" w:cs="Times New Roman"/>
          <w:sz w:val="24"/>
          <w:szCs w:val="24"/>
        </w:rPr>
        <w:t xml:space="preserve">adius and </w:t>
      </w:r>
      <w:r w:rsidR="00C51794">
        <w:rPr>
          <w:rFonts w:ascii="Times New Roman" w:hAnsi="Times New Roman" w:cs="Times New Roman"/>
          <w:sz w:val="24"/>
          <w:szCs w:val="24"/>
        </w:rPr>
        <w:t>position of the circle center are also changeable.</w:t>
      </w:r>
      <w:r w:rsidR="00F84623">
        <w:rPr>
          <w:rFonts w:ascii="Times New Roman" w:hAnsi="Times New Roman" w:cs="Times New Roman"/>
          <w:sz w:val="24"/>
          <w:szCs w:val="24"/>
        </w:rPr>
        <w:t xml:space="preserve"> It s advis</w:t>
      </w:r>
      <w:r w:rsidR="00841DC2">
        <w:rPr>
          <w:rFonts w:ascii="Times New Roman" w:hAnsi="Times New Roman" w:cs="Times New Roman"/>
          <w:sz w:val="24"/>
          <w:szCs w:val="24"/>
        </w:rPr>
        <w:t>a</w:t>
      </w:r>
      <w:r w:rsidR="00F84623">
        <w:rPr>
          <w:rFonts w:ascii="Times New Roman" w:hAnsi="Times New Roman" w:cs="Times New Roman"/>
          <w:sz w:val="24"/>
          <w:szCs w:val="24"/>
        </w:rPr>
        <w:t xml:space="preserve">ble to keep the ship's position in the center of the circle (with mild </w:t>
      </w:r>
      <w:r w:rsidR="00320988">
        <w:rPr>
          <w:rFonts w:ascii="Times New Roman" w:hAnsi="Times New Roman" w:cs="Times New Roman"/>
          <w:sz w:val="24"/>
          <w:szCs w:val="24"/>
        </w:rPr>
        <w:t>offset, for example</w:t>
      </w:r>
      <w:r w:rsidR="00841DC2">
        <w:rPr>
          <w:rFonts w:ascii="Times New Roman" w:hAnsi="Times New Roman" w:cs="Times New Roman"/>
          <w:sz w:val="24"/>
          <w:szCs w:val="24"/>
        </w:rPr>
        <w:t>,</w:t>
      </w:r>
      <w:r w:rsidR="00320988">
        <w:rPr>
          <w:rFonts w:ascii="Times New Roman" w:hAnsi="Times New Roman" w:cs="Times New Roman"/>
          <w:sz w:val="24"/>
          <w:szCs w:val="24"/>
        </w:rPr>
        <w:t xml:space="preserve"> 0,01 m</w:t>
      </w:r>
      <w:r w:rsidR="00F84623">
        <w:rPr>
          <w:rFonts w:ascii="Times New Roman" w:hAnsi="Times New Roman" w:cs="Times New Roman"/>
          <w:sz w:val="24"/>
          <w:szCs w:val="24"/>
        </w:rPr>
        <w:t>)</w:t>
      </w:r>
      <w:r w:rsidR="00320988">
        <w:rPr>
          <w:rFonts w:ascii="Times New Roman" w:hAnsi="Times New Roman" w:cs="Times New Roman"/>
          <w:sz w:val="24"/>
          <w:szCs w:val="24"/>
        </w:rPr>
        <w:t xml:space="preserve"> since regulators are designed ex</w:t>
      </w:r>
      <w:r w:rsidR="00841DC2">
        <w:rPr>
          <w:rFonts w:ascii="Times New Roman" w:hAnsi="Times New Roman" w:cs="Times New Roman"/>
          <w:sz w:val="24"/>
          <w:szCs w:val="24"/>
        </w:rPr>
        <w:t>clusively for that situation. The model will work for the wind speed under 10 m/s and current speed under 0,5 m/s.</w:t>
      </w:r>
    </w:p>
    <w:p w14:paraId="3A2452FF" w14:textId="77777777" w:rsidR="00B325FE" w:rsidRPr="00CD1E13" w:rsidRDefault="00B325FE" w:rsidP="00CD1E13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CC87346" w14:textId="77777777" w:rsidR="00CD1E13" w:rsidRDefault="00CD1E13" w:rsidP="00CD1E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4D772B" w14:textId="77777777" w:rsidR="003840B8" w:rsidRPr="00A63AAB" w:rsidRDefault="003840B8" w:rsidP="00A63AAB">
      <w:pPr>
        <w:rPr>
          <w:rFonts w:ascii="Times New Roman" w:hAnsi="Times New Roman" w:cs="Times New Roman"/>
          <w:sz w:val="24"/>
          <w:szCs w:val="24"/>
        </w:rPr>
      </w:pPr>
    </w:p>
    <w:sectPr w:rsidR="003840B8" w:rsidRPr="00A63A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CD793" w14:textId="77777777" w:rsidR="00967884" w:rsidRDefault="00967884" w:rsidP="00967884">
      <w:pPr>
        <w:spacing w:after="0" w:line="240" w:lineRule="auto"/>
      </w:pPr>
      <w:r>
        <w:separator/>
      </w:r>
    </w:p>
  </w:endnote>
  <w:endnote w:type="continuationSeparator" w:id="0">
    <w:p w14:paraId="2E34A34D" w14:textId="77777777" w:rsidR="00967884" w:rsidRDefault="00967884" w:rsidP="00967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147AA" w14:textId="77777777" w:rsidR="00967884" w:rsidRDefault="00967884" w:rsidP="00967884">
      <w:pPr>
        <w:spacing w:after="0" w:line="240" w:lineRule="auto"/>
      </w:pPr>
      <w:r>
        <w:separator/>
      </w:r>
    </w:p>
  </w:footnote>
  <w:footnote w:type="continuationSeparator" w:id="0">
    <w:p w14:paraId="19B112E0" w14:textId="77777777" w:rsidR="00967884" w:rsidRDefault="00967884" w:rsidP="009678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818E3"/>
    <w:multiLevelType w:val="hybridMultilevel"/>
    <w:tmpl w:val="E61EB3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8C3436"/>
    <w:multiLevelType w:val="hybridMultilevel"/>
    <w:tmpl w:val="85D24BC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tjA0MDY1MTYyMzFT0lEKTi0uzszPAykwrAUA12ZXuywAAAA="/>
  </w:docVars>
  <w:rsids>
    <w:rsidRoot w:val="003F4971"/>
    <w:rsid w:val="001166A5"/>
    <w:rsid w:val="00186BB1"/>
    <w:rsid w:val="001B2B03"/>
    <w:rsid w:val="001C2C0C"/>
    <w:rsid w:val="00284825"/>
    <w:rsid w:val="00320988"/>
    <w:rsid w:val="003840B8"/>
    <w:rsid w:val="00390869"/>
    <w:rsid w:val="003B784D"/>
    <w:rsid w:val="003F4971"/>
    <w:rsid w:val="00441EE0"/>
    <w:rsid w:val="004476AB"/>
    <w:rsid w:val="00642AE0"/>
    <w:rsid w:val="0068436F"/>
    <w:rsid w:val="007153D7"/>
    <w:rsid w:val="00841DC2"/>
    <w:rsid w:val="008E4858"/>
    <w:rsid w:val="00967884"/>
    <w:rsid w:val="009A3544"/>
    <w:rsid w:val="009E0644"/>
    <w:rsid w:val="00A63AAB"/>
    <w:rsid w:val="00B325FE"/>
    <w:rsid w:val="00B4413E"/>
    <w:rsid w:val="00C51794"/>
    <w:rsid w:val="00C76551"/>
    <w:rsid w:val="00CD1E13"/>
    <w:rsid w:val="00D04323"/>
    <w:rsid w:val="00D21068"/>
    <w:rsid w:val="00D60DD3"/>
    <w:rsid w:val="00DD5FF4"/>
    <w:rsid w:val="00E2734D"/>
    <w:rsid w:val="00F8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0CD849"/>
  <w15:chartTrackingRefBased/>
  <w15:docId w15:val="{6A4582C1-D41C-475B-BA61-D22F3612A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543</Characters>
  <Application>Microsoft Office Word</Application>
  <DocSecurity>0</DocSecurity>
  <Lines>12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 Grgičević</dc:creator>
  <cp:keywords/>
  <dc:description/>
  <cp:lastModifiedBy>Luka Grgicevic</cp:lastModifiedBy>
  <cp:revision>30</cp:revision>
  <dcterms:created xsi:type="dcterms:W3CDTF">2021-08-28T15:28:00Z</dcterms:created>
  <dcterms:modified xsi:type="dcterms:W3CDTF">2022-04-04T22:53:00Z</dcterms:modified>
</cp:coreProperties>
</file>